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5006D" w:rsidRPr="00293301" w:rsidRDefault="00293301">
      <w:pPr>
        <w:rPr>
          <w:lang w:val="en-GB"/>
        </w:rPr>
      </w:pPr>
      <w:r w:rsidRPr="00293301">
        <w:rPr>
          <w:lang w:val="en-GB"/>
        </w:rPr>
        <w:t>Infrastructure is not under survey, see here the main hierarchy</w:t>
      </w:r>
    </w:p>
    <w:p w:rsidR="00293301" w:rsidRPr="00293301" w:rsidRDefault="00293301">
      <w:pPr>
        <w:rPr>
          <w:lang w:val="en-GB"/>
        </w:rPr>
      </w:pPr>
    </w:p>
    <w:p w:rsidR="00293301" w:rsidRDefault="00362D8B">
      <w:pPr>
        <w:rPr>
          <w:lang w:val="en-GB"/>
        </w:rPr>
      </w:pPr>
      <w:r>
        <w:rPr>
          <w:noProof/>
        </w:rPr>
        <w:drawing>
          <wp:inline distT="0" distB="0" distL="0" distR="0">
            <wp:extent cx="3790950" cy="2476500"/>
            <wp:effectExtent l="19050" t="0" r="0" b="0"/>
            <wp:docPr id="13" name="Bild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4281" w:rsidRDefault="00704281">
      <w:pPr>
        <w:rPr>
          <w:lang w:val="en-GB"/>
        </w:rPr>
      </w:pPr>
    </w:p>
    <w:p w:rsidR="00704281" w:rsidRDefault="00704281">
      <w:pPr>
        <w:rPr>
          <w:lang w:val="en-GB"/>
        </w:rPr>
      </w:pPr>
      <w:r>
        <w:rPr>
          <w:lang w:val="en-GB"/>
        </w:rPr>
        <w:t xml:space="preserve">Structure </w:t>
      </w:r>
      <w:r w:rsidR="00362D8B">
        <w:rPr>
          <w:lang w:val="en-GB"/>
        </w:rPr>
        <w:t>for repositories:</w:t>
      </w:r>
    </w:p>
    <w:p w:rsidR="00362D8B" w:rsidRDefault="00362D8B">
      <w:pPr>
        <w:rPr>
          <w:lang w:val="en-GB"/>
        </w:rPr>
      </w:pPr>
      <w:r>
        <w:rPr>
          <w:noProof/>
        </w:rPr>
        <w:drawing>
          <wp:inline distT="0" distB="0" distL="0" distR="0">
            <wp:extent cx="4114959" cy="4667250"/>
            <wp:effectExtent l="19050" t="0" r="0" b="0"/>
            <wp:docPr id="16" name="Bild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959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2D8B" w:rsidRDefault="00DD65B6">
      <w:pPr>
        <w:rPr>
          <w:lang w:val="en-GB"/>
        </w:rPr>
      </w:pPr>
      <w:r>
        <w:rPr>
          <w:lang w:val="en-GB"/>
        </w:rPr>
        <w:t>The changes of repository worked and are included in script22.</w:t>
      </w:r>
    </w:p>
    <w:p w:rsidR="00362D8B" w:rsidRPr="00293301" w:rsidRDefault="00362D8B" w:rsidP="00362D8B">
      <w:pPr>
        <w:rPr>
          <w:lang w:val="en-GB"/>
        </w:rPr>
      </w:pPr>
      <w:r>
        <w:rPr>
          <w:lang w:val="en-GB"/>
        </w:rPr>
        <w:lastRenderedPageBreak/>
        <w:t>Structure for data:</w:t>
      </w:r>
    </w:p>
    <w:p w:rsidR="00362D8B" w:rsidRDefault="00362D8B">
      <w:pPr>
        <w:rPr>
          <w:lang w:val="en-GB"/>
        </w:rPr>
      </w:pPr>
    </w:p>
    <w:p w:rsidR="00704281" w:rsidRDefault="00362D8B">
      <w:pPr>
        <w:rPr>
          <w:lang w:val="en-GB"/>
        </w:rPr>
      </w:pPr>
      <w:r>
        <w:rPr>
          <w:noProof/>
        </w:rPr>
        <w:drawing>
          <wp:inline distT="0" distB="0" distL="0" distR="0">
            <wp:extent cx="5760720" cy="1812979"/>
            <wp:effectExtent l="19050" t="0" r="0" b="0"/>
            <wp:docPr id="10" name="Bild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81297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2D8B" w:rsidRDefault="00DD65B6">
      <w:pPr>
        <w:rPr>
          <w:lang w:val="en-GB"/>
        </w:rPr>
      </w:pPr>
      <w:r>
        <w:rPr>
          <w:lang w:val="en-GB"/>
        </w:rPr>
        <w:t>How I would change data (but seems not totally correct):</w:t>
      </w:r>
    </w:p>
    <w:p w:rsidR="00465790" w:rsidRDefault="00451C49">
      <w:pPr>
        <w:rPr>
          <w:lang w:val="en-GB"/>
        </w:rPr>
      </w:pPr>
      <w:r>
        <w:rPr>
          <w:noProof/>
        </w:rPr>
        <w:drawing>
          <wp:inline distT="0" distB="0" distL="0" distR="0" wp14:anchorId="44C49B1E" wp14:editId="67616B07">
            <wp:extent cx="5760720" cy="2444907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44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1C49" w:rsidRDefault="00451C49">
      <w:pPr>
        <w:rPr>
          <w:lang w:val="en-GB"/>
        </w:rPr>
      </w:pPr>
      <w:r>
        <w:rPr>
          <w:lang w:val="en-GB"/>
        </w:rPr>
        <w:t>Preferred formats should be a list [], but then I get an error</w:t>
      </w:r>
    </w:p>
    <w:p w:rsidR="00451C49" w:rsidRDefault="00537AB2">
      <w:pPr>
        <w:rPr>
          <w:lang w:val="en-GB"/>
        </w:rPr>
      </w:pPr>
      <w:r>
        <w:rPr>
          <w:noProof/>
        </w:rPr>
        <w:drawing>
          <wp:inline distT="0" distB="0" distL="0" distR="0" wp14:anchorId="39126888" wp14:editId="00423E0D">
            <wp:extent cx="5760720" cy="1660969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60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1C49" w:rsidRDefault="00451C49">
      <w:pPr>
        <w:rPr>
          <w:lang w:val="en-GB"/>
        </w:rPr>
      </w:pPr>
    </w:p>
    <w:p w:rsidR="00DD65B6" w:rsidRDefault="00DD65B6">
      <w:pPr>
        <w:rPr>
          <w:lang w:val="en-GB"/>
        </w:rPr>
      </w:pPr>
    </w:p>
    <w:p w:rsidR="00DD65B6" w:rsidRDefault="00DD65B6">
      <w:pPr>
        <w:rPr>
          <w:lang w:val="en-GB"/>
        </w:rPr>
      </w:pPr>
    </w:p>
    <w:p w:rsidR="00DD65B6" w:rsidRDefault="00DD65B6">
      <w:pPr>
        <w:rPr>
          <w:lang w:val="en-GB"/>
        </w:rPr>
      </w:pPr>
    </w:p>
    <w:p w:rsidR="00DD65B6" w:rsidRDefault="00DD65B6">
      <w:pPr>
        <w:rPr>
          <w:lang w:val="en-GB"/>
        </w:rPr>
      </w:pPr>
    </w:p>
    <w:p w:rsidR="00465790" w:rsidRDefault="00465790">
      <w:pPr>
        <w:rPr>
          <w:lang w:val="en-GB"/>
        </w:rPr>
      </w:pPr>
      <w:r>
        <w:rPr>
          <w:lang w:val="en-GB"/>
        </w:rPr>
        <w:t>Structure for metadata:</w:t>
      </w:r>
    </w:p>
    <w:p w:rsidR="00465790" w:rsidRDefault="00465790">
      <w:pPr>
        <w:rPr>
          <w:lang w:val="en-GB"/>
        </w:rPr>
      </w:pPr>
      <w:r>
        <w:rPr>
          <w:noProof/>
        </w:rPr>
        <w:drawing>
          <wp:inline distT="0" distB="0" distL="0" distR="0">
            <wp:extent cx="5534025" cy="3429000"/>
            <wp:effectExtent l="19050" t="0" r="9525" b="0"/>
            <wp:docPr id="1" name="Bil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4025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65B6" w:rsidRDefault="00DD65B6">
      <w:pPr>
        <w:rPr>
          <w:lang w:val="en-GB"/>
        </w:rPr>
      </w:pPr>
      <w:r>
        <w:rPr>
          <w:lang w:val="en-GB"/>
        </w:rPr>
        <w:t>How I would change metadata (but seems not totally correct):</w:t>
      </w:r>
    </w:p>
    <w:p w:rsidR="00465790" w:rsidRDefault="003353A8">
      <w:pPr>
        <w:rPr>
          <w:lang w:val="en-GB"/>
        </w:rPr>
      </w:pPr>
      <w:r>
        <w:rPr>
          <w:noProof/>
        </w:rPr>
        <w:drawing>
          <wp:inline distT="0" distB="0" distL="0" distR="0" wp14:anchorId="5D41F726" wp14:editId="46B34D89">
            <wp:extent cx="4933950" cy="3867150"/>
            <wp:effectExtent l="0" t="0" r="0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386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53A8" w:rsidRDefault="003353A8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0A96A62D" wp14:editId="4E516DC8">
            <wp:extent cx="5760720" cy="2566785"/>
            <wp:effectExtent l="0" t="0" r="0" b="508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66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65B6" w:rsidRDefault="00DD65B6">
      <w:pPr>
        <w:rPr>
          <w:lang w:val="en-GB"/>
        </w:rPr>
      </w:pPr>
      <w:r>
        <w:rPr>
          <w:lang w:val="en-GB"/>
        </w:rPr>
        <w:t>I get this error:</w:t>
      </w:r>
      <w:bookmarkStart w:id="0" w:name="_GoBack"/>
      <w:bookmarkEnd w:id="0"/>
    </w:p>
    <w:p w:rsidR="00465790" w:rsidRDefault="003353A8">
      <w:pPr>
        <w:rPr>
          <w:lang w:val="en-GB"/>
        </w:rPr>
      </w:pPr>
      <w:r>
        <w:rPr>
          <w:noProof/>
        </w:rPr>
        <w:drawing>
          <wp:inline distT="0" distB="0" distL="0" distR="0" wp14:anchorId="7B0AC459" wp14:editId="27EBEC84">
            <wp:extent cx="5760720" cy="943168"/>
            <wp:effectExtent l="0" t="0" r="0" b="9525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43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5790" w:rsidRDefault="00465790">
      <w:pPr>
        <w:rPr>
          <w:lang w:val="en-GB"/>
        </w:rPr>
      </w:pPr>
    </w:p>
    <w:p w:rsidR="00465790" w:rsidRDefault="00465790">
      <w:pPr>
        <w:rPr>
          <w:lang w:val="en-GB"/>
        </w:rPr>
      </w:pPr>
    </w:p>
    <w:sectPr w:rsidR="00465790" w:rsidSect="0055006D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0sTA2MLQwtDS2NDFS0lEKTi0uzszPAykwqgUAA8hz7ywAAAA="/>
  </w:docVars>
  <w:rsids>
    <w:rsidRoot w:val="00293301"/>
    <w:rsid w:val="00152E6D"/>
    <w:rsid w:val="00293301"/>
    <w:rsid w:val="003353A8"/>
    <w:rsid w:val="00346090"/>
    <w:rsid w:val="00362D8B"/>
    <w:rsid w:val="00451C49"/>
    <w:rsid w:val="00465790"/>
    <w:rsid w:val="00537AB2"/>
    <w:rsid w:val="0055006D"/>
    <w:rsid w:val="00625489"/>
    <w:rsid w:val="00683ECE"/>
    <w:rsid w:val="00704281"/>
    <w:rsid w:val="009335BE"/>
    <w:rsid w:val="0094486B"/>
    <w:rsid w:val="009E2D26"/>
    <w:rsid w:val="00A56CC6"/>
    <w:rsid w:val="00A77033"/>
    <w:rsid w:val="00B64B11"/>
    <w:rsid w:val="00DD6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de-AT" w:eastAsia="de-A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933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9330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de-AT" w:eastAsia="de-A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933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9330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8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Umweltbundesamt</Company>
  <LinksUpToDate>false</LinksUpToDate>
  <CharactersWithSpaces>4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bara Magagna</dc:creator>
  <cp:lastModifiedBy>Magagna Barbara</cp:lastModifiedBy>
  <cp:revision>3</cp:revision>
  <dcterms:created xsi:type="dcterms:W3CDTF">2019-09-14T19:16:00Z</dcterms:created>
  <dcterms:modified xsi:type="dcterms:W3CDTF">2019-09-14T20:06:00Z</dcterms:modified>
</cp:coreProperties>
</file>